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Town of Washington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Board of Selectmen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Meeting Minutes</w:t>
      </w:r>
    </w:p>
    <w:p w:rsidR="0093535C" w:rsidRPr="00ED5D02" w:rsidRDefault="005910ED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Ju</w:t>
      </w:r>
      <w:r w:rsidR="000C4706" w:rsidRPr="00ED5D02">
        <w:rPr>
          <w:rFonts w:ascii="Times New Roman" w:hAnsi="Times New Roman" w:cs="Times New Roman"/>
        </w:rPr>
        <w:t>ly 5th</w:t>
      </w:r>
      <w:r w:rsidRPr="00ED5D02">
        <w:rPr>
          <w:rFonts w:ascii="Times New Roman" w:hAnsi="Times New Roman" w:cs="Times New Roman"/>
        </w:rPr>
        <w:t>, 2018</w:t>
      </w:r>
      <w:r w:rsidR="0093535C" w:rsidRPr="00ED5D02">
        <w:rPr>
          <w:rFonts w:ascii="Times New Roman" w:hAnsi="Times New Roman" w:cs="Times New Roman"/>
          <w:noProof/>
        </w:rPr>
        <w:t>,</w:t>
      </w:r>
      <w:r w:rsidR="0093535C" w:rsidRPr="00ED5D02">
        <w:rPr>
          <w:rFonts w:ascii="Times New Roman" w:hAnsi="Times New Roman" w:cs="Times New Roman"/>
        </w:rPr>
        <w:t xml:space="preserve"> Selectmen Meeting </w:t>
      </w:r>
      <w:smartTag w:uri="urn:schemas-microsoft-com:office:smarttags" w:element="time">
        <w:smartTagPr>
          <w:attr w:name="Hour" w:val="19"/>
          <w:attr w:name="Minute" w:val="0"/>
        </w:smartTagPr>
        <w:r w:rsidR="0093535C" w:rsidRPr="00ED5D02">
          <w:rPr>
            <w:rFonts w:ascii="Times New Roman" w:hAnsi="Times New Roman" w:cs="Times New Roman"/>
          </w:rPr>
          <w:t>7:00 pm</w:t>
        </w:r>
      </w:smartTag>
      <w:r w:rsidR="0093535C" w:rsidRPr="00ED5D02">
        <w:rPr>
          <w:rFonts w:ascii="Times New Roman" w:hAnsi="Times New Roman" w:cs="Times New Roman"/>
        </w:rPr>
        <w:t xml:space="preserve"> at the Town Hall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ASSEMBLY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MEMBERS:  Al Kryg</w:t>
      </w:r>
      <w:r w:rsidR="005910ED" w:rsidRPr="00ED5D02">
        <w:rPr>
          <w:rFonts w:ascii="Times New Roman" w:hAnsi="Times New Roman" w:cs="Times New Roman"/>
        </w:rPr>
        <w:t>eris, Tom Marshall</w:t>
      </w:r>
      <w:r w:rsidR="001D1F17" w:rsidRPr="00ED5D02">
        <w:rPr>
          <w:rFonts w:ascii="Times New Roman" w:hAnsi="Times New Roman" w:cs="Times New Roman"/>
        </w:rPr>
        <w:t xml:space="preserve">, </w:t>
      </w:r>
      <w:r w:rsidR="006416D6" w:rsidRPr="00ED5D02">
        <w:rPr>
          <w:rFonts w:ascii="Times New Roman" w:hAnsi="Times New Roman" w:cs="Times New Roman"/>
        </w:rPr>
        <w:t>Jed Schwartz</w:t>
      </w:r>
    </w:p>
    <w:p w:rsidR="0093535C" w:rsidRPr="00ED5D02" w:rsidRDefault="0093535C" w:rsidP="00E14F5B">
      <w:pPr>
        <w:spacing w:after="0"/>
        <w:rPr>
          <w:rFonts w:ascii="Times New Roman" w:hAnsi="Times New Roman" w:cs="Times New Roman"/>
          <w:noProof/>
        </w:rPr>
      </w:pPr>
      <w:r w:rsidRPr="00ED5D02">
        <w:rPr>
          <w:rFonts w:ascii="Times New Roman" w:hAnsi="Times New Roman" w:cs="Times New Roman"/>
        </w:rPr>
        <w:t xml:space="preserve">1.0 </w:t>
      </w:r>
      <w:r w:rsidR="005910ED" w:rsidRPr="00ED5D02">
        <w:rPr>
          <w:rFonts w:ascii="Times New Roman" w:hAnsi="Times New Roman" w:cs="Times New Roman"/>
          <w:noProof/>
        </w:rPr>
        <w:t xml:space="preserve">Visitors: </w:t>
      </w:r>
      <w:r w:rsidR="007D1F51" w:rsidRPr="00ED5D02">
        <w:rPr>
          <w:rFonts w:ascii="Times New Roman" w:hAnsi="Times New Roman" w:cs="Times New Roman"/>
          <w:noProof/>
        </w:rPr>
        <w:t>Bruce Put</w:t>
      </w:r>
      <w:r w:rsidR="006416D6" w:rsidRPr="00ED5D02">
        <w:rPr>
          <w:rFonts w:ascii="Times New Roman" w:hAnsi="Times New Roman" w:cs="Times New Roman"/>
          <w:noProof/>
        </w:rPr>
        <w:t>nam</w:t>
      </w:r>
      <w:r w:rsidR="000C4706" w:rsidRPr="00ED5D02">
        <w:rPr>
          <w:rFonts w:ascii="Times New Roman" w:hAnsi="Times New Roman" w:cs="Times New Roman"/>
          <w:noProof/>
        </w:rPr>
        <w:t>, Kevin Lawrence</w:t>
      </w:r>
    </w:p>
    <w:p w:rsidR="00E14F5B" w:rsidRPr="00ED5D02" w:rsidRDefault="00E14F5B" w:rsidP="00E14F5B">
      <w:pPr>
        <w:spacing w:after="0"/>
        <w:rPr>
          <w:rFonts w:ascii="Times New Roman" w:hAnsi="Times New Roman" w:cs="Times New Roman"/>
          <w:noProof/>
        </w:rPr>
      </w:pP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2.0 Minutes: Marshall moved to approve the meeting minutes of </w:t>
      </w:r>
      <w:r w:rsidR="006416D6" w:rsidRPr="00ED5D02">
        <w:rPr>
          <w:rFonts w:ascii="Times New Roman" w:hAnsi="Times New Roman" w:cs="Times New Roman"/>
        </w:rPr>
        <w:t xml:space="preserve">June </w:t>
      </w:r>
      <w:r w:rsidR="003723F5" w:rsidRPr="00ED5D02">
        <w:rPr>
          <w:rFonts w:ascii="Times New Roman" w:hAnsi="Times New Roman" w:cs="Times New Roman"/>
        </w:rPr>
        <w:t>2</w:t>
      </w:r>
      <w:r w:rsidR="000C4706" w:rsidRPr="00ED5D02">
        <w:rPr>
          <w:rFonts w:ascii="Times New Roman" w:hAnsi="Times New Roman" w:cs="Times New Roman"/>
        </w:rPr>
        <w:t>8</w:t>
      </w:r>
      <w:r w:rsidR="006416D6" w:rsidRPr="00ED5D02">
        <w:rPr>
          <w:rFonts w:ascii="Times New Roman" w:hAnsi="Times New Roman" w:cs="Times New Roman"/>
        </w:rPr>
        <w:t>, 2018</w:t>
      </w:r>
      <w:r w:rsidR="000C4706" w:rsidRPr="00ED5D02">
        <w:rPr>
          <w:rFonts w:ascii="Times New Roman" w:hAnsi="Times New Roman" w:cs="Times New Roman"/>
        </w:rPr>
        <w:t xml:space="preserve"> with an amendment that the selectmen was scheduled for July 5</w:t>
      </w:r>
      <w:r w:rsidR="000C4706" w:rsidRPr="00ED5D02">
        <w:rPr>
          <w:rFonts w:ascii="Times New Roman" w:hAnsi="Times New Roman" w:cs="Times New Roman"/>
          <w:vertAlign w:val="superscript"/>
        </w:rPr>
        <w:t>th</w:t>
      </w:r>
      <w:r w:rsidR="000C4706" w:rsidRPr="00ED5D02">
        <w:rPr>
          <w:rFonts w:ascii="Times New Roman" w:hAnsi="Times New Roman" w:cs="Times New Roman"/>
        </w:rPr>
        <w:t xml:space="preserve"> at the fire station not the 4th</w:t>
      </w:r>
      <w:r w:rsidRPr="00ED5D02">
        <w:rPr>
          <w:rFonts w:ascii="Times New Roman" w:hAnsi="Times New Roman" w:cs="Times New Roman"/>
          <w:noProof/>
        </w:rPr>
        <w:t xml:space="preserve">, Schwartz second all voted in favor. </w:t>
      </w:r>
      <w:r w:rsidRPr="00ED5D02">
        <w:rPr>
          <w:rFonts w:ascii="Times New Roman" w:hAnsi="Times New Roman" w:cs="Times New Roman"/>
        </w:rPr>
        <w:t xml:space="preserve"> </w:t>
      </w:r>
      <w:r w:rsidRPr="00ED5D02">
        <w:rPr>
          <w:rFonts w:ascii="Times New Roman" w:hAnsi="Times New Roman" w:cs="Times New Roman"/>
          <w:noProof/>
        </w:rPr>
        <w:t xml:space="preserve"> 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</w:p>
    <w:p w:rsidR="0093535C" w:rsidRPr="00ED5D02" w:rsidRDefault="0093535C" w:rsidP="00F16538">
      <w:pPr>
        <w:rPr>
          <w:rFonts w:ascii="Times New Roman" w:hAnsi="Times New Roman" w:cs="Times New Roman"/>
          <w:noProof/>
        </w:rPr>
      </w:pPr>
      <w:r w:rsidRPr="00ED5D02">
        <w:rPr>
          <w:rFonts w:ascii="Times New Roman" w:hAnsi="Times New Roman" w:cs="Times New Roman"/>
        </w:rPr>
        <w:t>IMPORTANT DATES</w:t>
      </w:r>
      <w:r w:rsidRPr="00ED5D02">
        <w:rPr>
          <w:rFonts w:ascii="Times New Roman" w:hAnsi="Times New Roman" w:cs="Times New Roman"/>
          <w:noProof/>
        </w:rPr>
        <w:t>:</w:t>
      </w:r>
    </w:p>
    <w:p w:rsidR="0017415F" w:rsidRPr="00ED5D02" w:rsidRDefault="00C41259" w:rsidP="00F16538">
      <w:pPr>
        <w:rPr>
          <w:rFonts w:ascii="Times New Roman" w:hAnsi="Times New Roman" w:cs="Times New Roman"/>
          <w:b/>
          <w:noProof/>
        </w:rPr>
      </w:pPr>
      <w:r w:rsidRPr="00ED5D02">
        <w:rPr>
          <w:rFonts w:ascii="Times New Roman" w:hAnsi="Times New Roman" w:cs="Times New Roman"/>
          <w:b/>
          <w:noProof/>
        </w:rPr>
        <w:t xml:space="preserve">July 11, 2018, Park &amp; Rec meeting 6:00 pm at the Town Hall </w:t>
      </w:r>
    </w:p>
    <w:p w:rsidR="00950604" w:rsidRPr="00ED5D02" w:rsidRDefault="00950604" w:rsidP="003D4438">
      <w:pPr>
        <w:rPr>
          <w:rFonts w:ascii="Times New Roman" w:hAnsi="Times New Roman" w:cs="Times New Roman"/>
          <w:b/>
        </w:rPr>
      </w:pPr>
      <w:r w:rsidRPr="00ED5D02">
        <w:rPr>
          <w:rFonts w:ascii="Times New Roman" w:hAnsi="Times New Roman" w:cs="Times New Roman"/>
          <w:b/>
        </w:rPr>
        <w:t xml:space="preserve">July 12, </w:t>
      </w:r>
      <w:r w:rsidRPr="00ED5D02">
        <w:rPr>
          <w:rFonts w:ascii="Times New Roman" w:hAnsi="Times New Roman" w:cs="Times New Roman"/>
          <w:b/>
          <w:noProof/>
        </w:rPr>
        <w:t>2018</w:t>
      </w:r>
      <w:r w:rsidR="00A65265" w:rsidRPr="00ED5D02">
        <w:rPr>
          <w:rFonts w:ascii="Times New Roman" w:hAnsi="Times New Roman" w:cs="Times New Roman"/>
          <w:b/>
          <w:noProof/>
        </w:rPr>
        <w:t>,</w:t>
      </w:r>
      <w:r w:rsidRPr="00ED5D02">
        <w:rPr>
          <w:rFonts w:ascii="Times New Roman" w:hAnsi="Times New Roman" w:cs="Times New Roman"/>
          <w:b/>
        </w:rPr>
        <w:t xml:space="preserve"> Thursday the Selectmen’s office</w:t>
      </w:r>
      <w:r w:rsidR="004B14CA">
        <w:rPr>
          <w:rFonts w:ascii="Times New Roman" w:hAnsi="Times New Roman" w:cs="Times New Roman"/>
          <w:b/>
        </w:rPr>
        <w:t xml:space="preserve"> hours</w:t>
      </w:r>
      <w:r w:rsidRPr="00ED5D02">
        <w:rPr>
          <w:rFonts w:ascii="Times New Roman" w:hAnsi="Times New Roman" w:cs="Times New Roman"/>
          <w:b/>
        </w:rPr>
        <w:t xml:space="preserve"> will be </w:t>
      </w:r>
      <w:r w:rsidR="004B14CA">
        <w:rPr>
          <w:rFonts w:ascii="Times New Roman" w:hAnsi="Times New Roman" w:cs="Times New Roman"/>
          <w:b/>
        </w:rPr>
        <w:t xml:space="preserve">9-1, the office will be </w:t>
      </w:r>
      <w:r w:rsidRPr="00ED5D02">
        <w:rPr>
          <w:rFonts w:ascii="Times New Roman" w:hAnsi="Times New Roman" w:cs="Times New Roman"/>
          <w:b/>
        </w:rPr>
        <w:t>closed</w:t>
      </w:r>
      <w:r w:rsidR="009C5A92" w:rsidRPr="00ED5D02">
        <w:rPr>
          <w:rFonts w:ascii="Times New Roman" w:hAnsi="Times New Roman" w:cs="Times New Roman"/>
          <w:b/>
        </w:rPr>
        <w:t xml:space="preserve"> at 1:00 pm for the memorial services for Ken Eastman, past selectmen. Will hold the business meeting at 7:00 pm. </w:t>
      </w:r>
      <w:r w:rsidRPr="00ED5D02">
        <w:rPr>
          <w:rFonts w:ascii="Times New Roman" w:hAnsi="Times New Roman" w:cs="Times New Roman"/>
          <w:b/>
        </w:rPr>
        <w:t xml:space="preserve"> </w:t>
      </w:r>
    </w:p>
    <w:p w:rsidR="00C41259" w:rsidRPr="00ED5D02" w:rsidRDefault="00C41259" w:rsidP="003D4438">
      <w:pPr>
        <w:rPr>
          <w:rFonts w:ascii="Times New Roman" w:hAnsi="Times New Roman" w:cs="Times New Roman"/>
          <w:b/>
        </w:rPr>
      </w:pPr>
      <w:r w:rsidRPr="00ED5D02">
        <w:rPr>
          <w:rFonts w:ascii="Times New Roman" w:hAnsi="Times New Roman" w:cs="Times New Roman"/>
          <w:b/>
        </w:rPr>
        <w:t>July 18, 2018, Conservation Commission meeting 7:00 pm at the Town Hall</w:t>
      </w:r>
    </w:p>
    <w:p w:rsidR="00C41259" w:rsidRDefault="00C41259" w:rsidP="003D4438">
      <w:pPr>
        <w:rPr>
          <w:rFonts w:ascii="Times New Roman" w:hAnsi="Times New Roman" w:cs="Times New Roman"/>
          <w:b/>
        </w:rPr>
      </w:pPr>
      <w:r w:rsidRPr="00ED5D02">
        <w:rPr>
          <w:rFonts w:ascii="Times New Roman" w:hAnsi="Times New Roman" w:cs="Times New Roman"/>
          <w:b/>
        </w:rPr>
        <w:t xml:space="preserve">July 24, 2018, Public Hearing 7:00 pm “Health Nuisance Ordinance” at the Town Hall. </w:t>
      </w:r>
      <w:r w:rsidR="00ED5D02">
        <w:rPr>
          <w:rFonts w:ascii="Times New Roman" w:hAnsi="Times New Roman" w:cs="Times New Roman"/>
          <w:b/>
        </w:rPr>
        <w:t xml:space="preserve"> The ordinance is available for review on the Town of Washington website.  </w:t>
      </w:r>
      <w:r w:rsidRPr="00ED5D02">
        <w:rPr>
          <w:rFonts w:ascii="Times New Roman" w:hAnsi="Times New Roman" w:cs="Times New Roman"/>
          <w:b/>
        </w:rPr>
        <w:t xml:space="preserve"> </w:t>
      </w:r>
    </w:p>
    <w:p w:rsidR="004B14CA" w:rsidRPr="00ED5D02" w:rsidRDefault="004B14CA" w:rsidP="003D443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July 25, 2018, Zoning Board of Adjustments 7:00 pm at the Town Hall. </w:t>
      </w:r>
    </w:p>
    <w:p w:rsidR="00C41259" w:rsidRPr="00ED5D02" w:rsidRDefault="00C41259" w:rsidP="003D4438">
      <w:pPr>
        <w:rPr>
          <w:rFonts w:ascii="Times New Roman" w:hAnsi="Times New Roman" w:cs="Times New Roman"/>
          <w:b/>
        </w:rPr>
      </w:pPr>
    </w:p>
    <w:p w:rsidR="003D4438" w:rsidRPr="00ED5D02" w:rsidRDefault="003D4438" w:rsidP="0004438E">
      <w:pPr>
        <w:rPr>
          <w:rFonts w:ascii="Times New Roman" w:hAnsi="Times New Roman" w:cs="Times New Roman"/>
          <w:b/>
        </w:rPr>
      </w:pPr>
    </w:p>
    <w:p w:rsidR="005B380D" w:rsidRPr="00ED5D02" w:rsidRDefault="005B380D" w:rsidP="0004438E">
      <w:pPr>
        <w:rPr>
          <w:rFonts w:ascii="Times New Roman" w:hAnsi="Times New Roman" w:cs="Times New Roman"/>
          <w:b/>
        </w:rPr>
      </w:pPr>
    </w:p>
    <w:p w:rsidR="0093535C" w:rsidRPr="00ED5D02" w:rsidRDefault="0093535C" w:rsidP="00F16538">
      <w:pPr>
        <w:rPr>
          <w:rFonts w:ascii="Times New Roman" w:hAnsi="Times New Roman" w:cs="Times New Roman"/>
          <w:b/>
          <w:bCs/>
        </w:rPr>
      </w:pPr>
      <w:r w:rsidRPr="00ED5D02">
        <w:rPr>
          <w:rFonts w:ascii="Times New Roman" w:hAnsi="Times New Roman" w:cs="Times New Roman"/>
          <w:b/>
          <w:bCs/>
        </w:rPr>
        <w:t>DID YOU KNOW!!</w:t>
      </w:r>
    </w:p>
    <w:p w:rsidR="00A24A47" w:rsidRPr="00ED5D02" w:rsidRDefault="00A24A47" w:rsidP="00F16538">
      <w:pPr>
        <w:rPr>
          <w:rFonts w:ascii="Times New Roman" w:hAnsi="Times New Roman" w:cs="Times New Roman"/>
          <w:b/>
          <w:bCs/>
        </w:rPr>
      </w:pPr>
    </w:p>
    <w:p w:rsidR="003A1360" w:rsidRPr="00ED5D02" w:rsidRDefault="00BF40FB" w:rsidP="00BF40FB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ED5D02">
        <w:rPr>
          <w:rFonts w:ascii="Times New Roman" w:hAnsi="Times New Roman" w:cs="Times New Roman"/>
          <w:b/>
          <w:bCs/>
        </w:rPr>
        <w:t>RICH COOK</w:t>
      </w:r>
      <w:r w:rsidR="00465DC3">
        <w:rPr>
          <w:rFonts w:ascii="Times New Roman" w:hAnsi="Times New Roman" w:cs="Times New Roman"/>
          <w:b/>
          <w:bCs/>
        </w:rPr>
        <w:t>’</w:t>
      </w:r>
      <w:r w:rsidRPr="00ED5D02">
        <w:rPr>
          <w:rFonts w:ascii="Times New Roman" w:hAnsi="Times New Roman" w:cs="Times New Roman"/>
          <w:b/>
          <w:bCs/>
        </w:rPr>
        <w:t>S ANNUAL BLOOD DRIVE</w:t>
      </w:r>
    </w:p>
    <w:p w:rsidR="00BF40FB" w:rsidRPr="00ED5D02" w:rsidRDefault="00BF40FB" w:rsidP="00BF40FB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ED5D02">
        <w:rPr>
          <w:rFonts w:ascii="Times New Roman" w:hAnsi="Times New Roman" w:cs="Times New Roman"/>
          <w:b/>
          <w:bCs/>
        </w:rPr>
        <w:t>Camp Morgan Lodge</w:t>
      </w:r>
    </w:p>
    <w:p w:rsidR="00BF40FB" w:rsidRPr="00ED5D02" w:rsidRDefault="00BF40FB" w:rsidP="00BF40FB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ED5D02">
        <w:rPr>
          <w:rFonts w:ascii="Times New Roman" w:hAnsi="Times New Roman" w:cs="Times New Roman"/>
          <w:b/>
          <w:bCs/>
        </w:rPr>
        <w:t>July 24, 2018 / 1:00pm – 6:00 pm</w:t>
      </w:r>
    </w:p>
    <w:p w:rsidR="00BF40FB" w:rsidRPr="00ED5D02" w:rsidRDefault="00BF40FB" w:rsidP="00F16538">
      <w:pPr>
        <w:rPr>
          <w:rFonts w:ascii="Times New Roman" w:hAnsi="Times New Roman" w:cs="Times New Roman"/>
          <w:b/>
          <w:bCs/>
        </w:rPr>
      </w:pPr>
    </w:p>
    <w:p w:rsidR="000E7AC6" w:rsidRPr="00ED5D02" w:rsidRDefault="000E7AC6" w:rsidP="00D92A7E">
      <w:pPr>
        <w:spacing w:after="0"/>
        <w:jc w:val="center"/>
        <w:rPr>
          <w:rFonts w:ascii="Times New Roman" w:hAnsi="Times New Roman" w:cs="Times New Roman"/>
          <w:b/>
          <w:bCs/>
        </w:rPr>
      </w:pPr>
    </w:p>
    <w:p w:rsidR="0093535C" w:rsidRPr="00ED5D02" w:rsidRDefault="0093535C" w:rsidP="00F16538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bCs/>
        </w:rPr>
      </w:pPr>
    </w:p>
    <w:p w:rsidR="00950604" w:rsidRPr="00ED5D02" w:rsidRDefault="00950604" w:rsidP="00F16538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bCs/>
        </w:rPr>
      </w:pPr>
    </w:p>
    <w:p w:rsidR="00950604" w:rsidRPr="00ED5D02" w:rsidRDefault="00950604" w:rsidP="00F16538">
      <w:pPr>
        <w:shd w:val="clear" w:color="auto" w:fill="FFFFFF"/>
        <w:spacing w:after="0" w:line="240" w:lineRule="auto"/>
        <w:rPr>
          <w:rFonts w:ascii="Comic Sans MS" w:hAnsi="Comic Sans MS" w:cs="Comic Sans MS"/>
          <w:color w:val="000000"/>
        </w:rPr>
      </w:pPr>
    </w:p>
    <w:p w:rsidR="00BF40FB" w:rsidRPr="00ED5D02" w:rsidRDefault="00BF40FB" w:rsidP="00F16538">
      <w:pPr>
        <w:rPr>
          <w:rFonts w:ascii="Times New Roman" w:hAnsi="Times New Roman" w:cs="Times New Roman"/>
        </w:rPr>
      </w:pPr>
    </w:p>
    <w:p w:rsidR="0093535C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3.0 BUILDING PERMITS: </w:t>
      </w:r>
      <w:r w:rsidR="005A71EB">
        <w:rPr>
          <w:rFonts w:ascii="Times New Roman" w:hAnsi="Times New Roman" w:cs="Times New Roman"/>
        </w:rPr>
        <w:t>None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lastRenderedPageBreak/>
        <w:t xml:space="preserve">4.0 APPOINTMENTS DURING THE DAY AND PREVIOUSLY: </w:t>
      </w:r>
    </w:p>
    <w:p w:rsidR="003C5BCF" w:rsidRPr="00ED5D02" w:rsidRDefault="00BF3628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4.1 Meeting at the Fire Station to review </w:t>
      </w:r>
      <w:r w:rsidR="00465DC3">
        <w:rPr>
          <w:rFonts w:ascii="Times New Roman" w:hAnsi="Times New Roman" w:cs="Times New Roman"/>
        </w:rPr>
        <w:t xml:space="preserve">interior construction plans. </w:t>
      </w:r>
    </w:p>
    <w:p w:rsidR="008443AD" w:rsidRPr="00ED5D02" w:rsidRDefault="008443AD" w:rsidP="00F16538">
      <w:pPr>
        <w:rPr>
          <w:rFonts w:ascii="Times New Roman" w:hAnsi="Times New Roman" w:cs="Times New Roman"/>
        </w:rPr>
      </w:pPr>
    </w:p>
    <w:p w:rsidR="0093535C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5.0 DEPARTMENT HEADS AND EMPLOYEE APPOINTMENTS: </w:t>
      </w:r>
    </w:p>
    <w:p w:rsidR="00283C12" w:rsidRDefault="00283C12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1 Bruce Carpenter updated the selectmen on the progress of Center Station renovation and discussed a health department issue.</w:t>
      </w:r>
    </w:p>
    <w:p w:rsidR="005A71EB" w:rsidRDefault="005A71EB" w:rsidP="00F16538">
      <w:pPr>
        <w:rPr>
          <w:rFonts w:ascii="Times New Roman" w:hAnsi="Times New Roman" w:cs="Times New Roman"/>
        </w:rPr>
      </w:pPr>
    </w:p>
    <w:p w:rsidR="005A71EB" w:rsidRDefault="005A71EB" w:rsidP="00F16538">
      <w:pPr>
        <w:rPr>
          <w:rFonts w:ascii="Times New Roman" w:hAnsi="Times New Roman" w:cs="Times New Roman"/>
        </w:rPr>
      </w:pPr>
    </w:p>
    <w:p w:rsidR="005A71EB" w:rsidRPr="00ED5D02" w:rsidRDefault="005A71EB" w:rsidP="00F16538">
      <w:pPr>
        <w:rPr>
          <w:rFonts w:ascii="Times New Roman" w:hAnsi="Times New Roman" w:cs="Times New Roman"/>
        </w:rPr>
      </w:pPr>
    </w:p>
    <w:p w:rsidR="00587790" w:rsidRDefault="0093535C" w:rsidP="00F16538">
      <w:pPr>
        <w:rPr>
          <w:rFonts w:ascii="Times New Roman" w:hAnsi="Times New Roman" w:cs="Times New Roman"/>
          <w:noProof/>
        </w:rPr>
      </w:pPr>
      <w:r w:rsidRPr="00ED5D02">
        <w:rPr>
          <w:rFonts w:ascii="Times New Roman" w:hAnsi="Times New Roman" w:cs="Times New Roman"/>
        </w:rPr>
        <w:t xml:space="preserve">6.0 </w:t>
      </w:r>
      <w:r w:rsidRPr="00ED5D02">
        <w:rPr>
          <w:rFonts w:ascii="Times New Roman" w:hAnsi="Times New Roman" w:cs="Times New Roman"/>
          <w:noProof/>
        </w:rPr>
        <w:t xml:space="preserve">PUBLIC: </w:t>
      </w:r>
      <w:r w:rsidR="005A71EB">
        <w:rPr>
          <w:rFonts w:ascii="Times New Roman" w:hAnsi="Times New Roman" w:cs="Times New Roman"/>
          <w:noProof/>
        </w:rPr>
        <w:t>None</w:t>
      </w:r>
    </w:p>
    <w:p w:rsidR="005A71EB" w:rsidRPr="00ED5D02" w:rsidRDefault="005A71EB" w:rsidP="00F16538">
      <w:pPr>
        <w:rPr>
          <w:rFonts w:ascii="Times New Roman" w:hAnsi="Times New Roman" w:cs="Times New Roman"/>
          <w:noProof/>
        </w:rPr>
      </w:pP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7.0 COMMUNICATIONS RECEIVED</w:t>
      </w:r>
    </w:p>
    <w:p w:rsidR="00722D4C" w:rsidRPr="00ED5D02" w:rsidRDefault="00722D4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7.1 Washington Police Department provided Report for the month of June, 2018.</w:t>
      </w:r>
      <w:r w:rsidR="0084285E" w:rsidRPr="00ED5D02">
        <w:rPr>
          <w:rFonts w:ascii="Times New Roman" w:hAnsi="Times New Roman" w:cs="Times New Roman"/>
        </w:rPr>
        <w:t xml:space="preserve"> Reviewed and filed.</w:t>
      </w:r>
    </w:p>
    <w:p w:rsidR="00922FBB" w:rsidRPr="00ED5D02" w:rsidRDefault="00922FBB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7.2 Reviewed correspondence from Fidlar.com regarding new software for accessing deed changes in Sullivan County and training sessions to be scheduled.</w:t>
      </w:r>
      <w:r w:rsidR="0084285E" w:rsidRPr="00ED5D02">
        <w:rPr>
          <w:rFonts w:ascii="Times New Roman" w:hAnsi="Times New Roman" w:cs="Times New Roman"/>
        </w:rPr>
        <w:t xml:space="preserve"> To be reviewed with Assessor. </w:t>
      </w:r>
    </w:p>
    <w:p w:rsidR="00922FBB" w:rsidRPr="00ED5D02" w:rsidRDefault="00922FBB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7.3 Received an e-mail from resident outlining questions related to town budget.</w:t>
      </w:r>
      <w:r w:rsidR="002968B2" w:rsidRPr="00ED5D02">
        <w:rPr>
          <w:rFonts w:ascii="Times New Roman" w:hAnsi="Times New Roman" w:cs="Times New Roman"/>
        </w:rPr>
        <w:t xml:space="preserve"> Responded via e-mail that questions will be addressed.</w:t>
      </w:r>
    </w:p>
    <w:p w:rsidR="00722D4C" w:rsidRPr="00ED5D02" w:rsidRDefault="00922FBB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7.4</w:t>
      </w:r>
      <w:r w:rsidR="00722D4C" w:rsidRPr="00ED5D02">
        <w:rPr>
          <w:rFonts w:ascii="Times New Roman" w:hAnsi="Times New Roman" w:cs="Times New Roman"/>
        </w:rPr>
        <w:t xml:space="preserve"> Received an e-bulletin from Upper Valley Lake Sunapee Regional Planning Commission.</w:t>
      </w:r>
      <w:r w:rsidR="0084285E" w:rsidRPr="00ED5D02">
        <w:rPr>
          <w:rFonts w:ascii="Times New Roman" w:hAnsi="Times New Roman" w:cs="Times New Roman"/>
        </w:rPr>
        <w:t xml:space="preserve"> Filed.</w:t>
      </w:r>
    </w:p>
    <w:p w:rsidR="00722D4C" w:rsidRPr="00ED5D02" w:rsidRDefault="00922FBB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7.5</w:t>
      </w:r>
      <w:r w:rsidR="00722D4C" w:rsidRPr="00ED5D02">
        <w:rPr>
          <w:rFonts w:ascii="Times New Roman" w:hAnsi="Times New Roman" w:cs="Times New Roman"/>
        </w:rPr>
        <w:t xml:space="preserve"> Received “Facts &amp; Figures: The 2018 Report on Disability in New Hampshire”.</w:t>
      </w:r>
      <w:r w:rsidR="0084285E" w:rsidRPr="00ED5D02">
        <w:rPr>
          <w:rFonts w:ascii="Times New Roman" w:hAnsi="Times New Roman" w:cs="Times New Roman"/>
        </w:rPr>
        <w:t xml:space="preserve"> Filed.</w:t>
      </w:r>
    </w:p>
    <w:p w:rsidR="00722D4C" w:rsidRPr="00ED5D02" w:rsidRDefault="00922FBB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7.6</w:t>
      </w:r>
      <w:r w:rsidR="00722D4C" w:rsidRPr="00ED5D02">
        <w:rPr>
          <w:rFonts w:ascii="Times New Roman" w:hAnsi="Times New Roman" w:cs="Times New Roman"/>
        </w:rPr>
        <w:t xml:space="preserve"> Received correspondence from NH Municipal Association related to a variety of municipal issues.</w:t>
      </w:r>
      <w:r w:rsidR="0084285E" w:rsidRPr="00ED5D02">
        <w:rPr>
          <w:rFonts w:ascii="Times New Roman" w:hAnsi="Times New Roman" w:cs="Times New Roman"/>
        </w:rPr>
        <w:t xml:space="preserve"> Filed. </w:t>
      </w:r>
    </w:p>
    <w:p w:rsidR="0077544C" w:rsidRPr="00ED5D02" w:rsidRDefault="0077544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7.7 NHDOT’s City and Town Officials of the State of New Hampshire Directory was received from the Bureau of Planning and Community Assistance.</w:t>
      </w:r>
      <w:r w:rsidR="0084285E" w:rsidRPr="00ED5D02">
        <w:rPr>
          <w:rFonts w:ascii="Times New Roman" w:hAnsi="Times New Roman" w:cs="Times New Roman"/>
        </w:rPr>
        <w:t xml:space="preserve"> Filed.</w:t>
      </w:r>
    </w:p>
    <w:p w:rsidR="0077544C" w:rsidRDefault="0077544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7.8 A quote for a 60” gas restaurant range for Camp Morgan was received from </w:t>
      </w:r>
      <w:proofErr w:type="spellStart"/>
      <w:r w:rsidRPr="00ED5D02">
        <w:rPr>
          <w:rFonts w:ascii="Times New Roman" w:hAnsi="Times New Roman" w:cs="Times New Roman"/>
        </w:rPr>
        <w:t>CommCo</w:t>
      </w:r>
      <w:proofErr w:type="spellEnd"/>
      <w:r w:rsidRPr="00ED5D02">
        <w:rPr>
          <w:rFonts w:ascii="Times New Roman" w:hAnsi="Times New Roman" w:cs="Times New Roman"/>
        </w:rPr>
        <w:t xml:space="preserve"> Inc.</w:t>
      </w:r>
      <w:r w:rsidR="00283C12">
        <w:rPr>
          <w:rFonts w:ascii="Times New Roman" w:hAnsi="Times New Roman" w:cs="Times New Roman"/>
        </w:rPr>
        <w:t xml:space="preserve">  A f</w:t>
      </w:r>
      <w:r w:rsidR="00465DC3">
        <w:rPr>
          <w:rFonts w:ascii="Times New Roman" w:hAnsi="Times New Roman" w:cs="Times New Roman"/>
        </w:rPr>
        <w:t>inal estimate will be obtained.</w:t>
      </w:r>
    </w:p>
    <w:p w:rsidR="005A71EB" w:rsidRPr="00ED5D02" w:rsidRDefault="005A71EB" w:rsidP="00F16538">
      <w:pPr>
        <w:rPr>
          <w:rFonts w:ascii="Times New Roman" w:hAnsi="Times New Roman" w:cs="Times New Roman"/>
        </w:rPr>
      </w:pPr>
      <w:bookmarkStart w:id="0" w:name="_GoBack"/>
      <w:bookmarkEnd w:id="0"/>
    </w:p>
    <w:p w:rsidR="0093535C" w:rsidRPr="00ED5D02" w:rsidRDefault="0093535C" w:rsidP="00F16538">
      <w:pPr>
        <w:rPr>
          <w:rFonts w:ascii="Times New Roman" w:hAnsi="Times New Roman" w:cs="Times New Roman"/>
          <w:noProof/>
        </w:rPr>
      </w:pPr>
      <w:r w:rsidRPr="00ED5D02">
        <w:rPr>
          <w:rFonts w:ascii="Times New Roman" w:hAnsi="Times New Roman" w:cs="Times New Roman"/>
        </w:rPr>
        <w:t xml:space="preserve">8.0 OLD </w:t>
      </w:r>
      <w:r w:rsidRPr="00ED5D02">
        <w:rPr>
          <w:rFonts w:ascii="Times New Roman" w:hAnsi="Times New Roman" w:cs="Times New Roman"/>
          <w:noProof/>
        </w:rPr>
        <w:t xml:space="preserve">BUSINESS: </w:t>
      </w:r>
      <w:r w:rsidR="005A71EB">
        <w:rPr>
          <w:rFonts w:ascii="Times New Roman" w:hAnsi="Times New Roman" w:cs="Times New Roman"/>
          <w:noProof/>
        </w:rPr>
        <w:t>None</w:t>
      </w:r>
    </w:p>
    <w:p w:rsidR="0093535C" w:rsidRPr="00ED5D02" w:rsidRDefault="0093535C" w:rsidP="00F16538">
      <w:pPr>
        <w:shd w:val="clear" w:color="auto" w:fill="FFFFFF"/>
        <w:spacing w:after="0" w:line="240" w:lineRule="auto"/>
        <w:rPr>
          <w:rFonts w:ascii="Times New Roman" w:hAnsi="Times New Roman" w:cs="Times New Roman"/>
          <w:noProof/>
        </w:rPr>
      </w:pPr>
    </w:p>
    <w:p w:rsidR="0093535C" w:rsidRPr="00ED5D02" w:rsidRDefault="0093535C" w:rsidP="00F16538">
      <w:pPr>
        <w:shd w:val="clear" w:color="auto" w:fill="FFFFFF"/>
        <w:spacing w:after="0" w:line="240" w:lineRule="auto"/>
        <w:rPr>
          <w:rFonts w:ascii="Times New Roman" w:hAnsi="Times New Roman" w:cs="Times New Roman"/>
          <w:noProof/>
        </w:rPr>
      </w:pPr>
    </w:p>
    <w:p w:rsidR="0093535C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>9.0 NEW BUSINESS:</w:t>
      </w:r>
    </w:p>
    <w:p w:rsidR="00283C12" w:rsidRPr="00ED5D02" w:rsidRDefault="00283C12" w:rsidP="00F165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.1 The selectmen are exploring opportunities to reduce the costs of town e-mail service.</w:t>
      </w:r>
    </w:p>
    <w:p w:rsidR="0093535C" w:rsidRPr="00ED5D02" w:rsidRDefault="0093535C" w:rsidP="00F16538">
      <w:pPr>
        <w:rPr>
          <w:bCs/>
        </w:rPr>
      </w:pPr>
      <w:r w:rsidRPr="00ED5D02">
        <w:rPr>
          <w:rFonts w:ascii="Times New Roman" w:hAnsi="Times New Roman" w:cs="Times New Roman"/>
        </w:rPr>
        <w:t>10.0 EXPENDITURES: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10.1 The Selectmen authorized payroll checks </w:t>
      </w:r>
      <w:r w:rsidRPr="00ED5D02">
        <w:rPr>
          <w:rFonts w:ascii="Times New Roman" w:hAnsi="Times New Roman" w:cs="Times New Roman"/>
          <w:noProof/>
        </w:rPr>
        <w:t>in the amount of</w:t>
      </w:r>
      <w:r w:rsidR="00FC6FA0" w:rsidRPr="00ED5D02">
        <w:rPr>
          <w:rFonts w:ascii="Times New Roman" w:hAnsi="Times New Roman" w:cs="Times New Roman"/>
        </w:rPr>
        <w:t xml:space="preserve"> $</w:t>
      </w:r>
      <w:r w:rsidR="003723F5" w:rsidRPr="00ED5D02">
        <w:rPr>
          <w:rFonts w:ascii="Times New Roman" w:hAnsi="Times New Roman" w:cs="Times New Roman"/>
        </w:rPr>
        <w:t xml:space="preserve"> </w:t>
      </w:r>
      <w:r w:rsidR="00BF40FB" w:rsidRPr="00ED5D02">
        <w:rPr>
          <w:rFonts w:ascii="Times New Roman" w:hAnsi="Times New Roman" w:cs="Times New Roman"/>
        </w:rPr>
        <w:t>8,360.15</w:t>
      </w:r>
      <w:r w:rsidR="004512D3" w:rsidRPr="00ED5D02">
        <w:rPr>
          <w:rFonts w:ascii="Times New Roman" w:hAnsi="Times New Roman" w:cs="Times New Roman"/>
        </w:rPr>
        <w:t xml:space="preserve"> </w:t>
      </w:r>
      <w:r w:rsidR="00067C6E" w:rsidRPr="00ED5D02">
        <w:rPr>
          <w:rFonts w:ascii="Times New Roman" w:hAnsi="Times New Roman" w:cs="Times New Roman"/>
        </w:rPr>
        <w:t>and</w:t>
      </w:r>
      <w:r w:rsidRPr="00ED5D02">
        <w:rPr>
          <w:rFonts w:ascii="Times New Roman" w:hAnsi="Times New Roman" w:cs="Times New Roman"/>
        </w:rPr>
        <w:t xml:space="preserve"> vendor checks </w:t>
      </w:r>
      <w:r w:rsidRPr="00ED5D02">
        <w:rPr>
          <w:rFonts w:ascii="Times New Roman" w:hAnsi="Times New Roman" w:cs="Times New Roman"/>
          <w:noProof/>
        </w:rPr>
        <w:t>in the amount of</w:t>
      </w:r>
      <w:r w:rsidRPr="00ED5D02">
        <w:rPr>
          <w:rFonts w:ascii="Times New Roman" w:hAnsi="Times New Roman" w:cs="Times New Roman"/>
        </w:rPr>
        <w:t xml:space="preserve"> </w:t>
      </w:r>
      <w:r w:rsidR="00D801A3" w:rsidRPr="00ED5D02">
        <w:rPr>
          <w:rFonts w:ascii="Times New Roman" w:hAnsi="Times New Roman" w:cs="Times New Roman"/>
        </w:rPr>
        <w:t>$</w:t>
      </w:r>
      <w:r w:rsidR="001106A0" w:rsidRPr="00ED5D02">
        <w:rPr>
          <w:rFonts w:ascii="Times New Roman" w:hAnsi="Times New Roman" w:cs="Times New Roman"/>
        </w:rPr>
        <w:t xml:space="preserve"> </w:t>
      </w:r>
      <w:r w:rsidR="00BF40FB" w:rsidRPr="00ED5D02">
        <w:rPr>
          <w:rFonts w:ascii="Times New Roman" w:hAnsi="Times New Roman" w:cs="Times New Roman"/>
        </w:rPr>
        <w:t>165,914.73</w:t>
      </w:r>
      <w:r w:rsidR="004512D3" w:rsidRPr="00ED5D02">
        <w:rPr>
          <w:rFonts w:ascii="Times New Roman" w:hAnsi="Times New Roman" w:cs="Times New Roman"/>
        </w:rPr>
        <w:t xml:space="preserve"> for</w:t>
      </w:r>
      <w:r w:rsidRPr="00ED5D02">
        <w:rPr>
          <w:rFonts w:ascii="Times New Roman" w:hAnsi="Times New Roman" w:cs="Times New Roman"/>
        </w:rPr>
        <w:t xml:space="preserve"> the week </w:t>
      </w:r>
      <w:r w:rsidR="007F6D3B" w:rsidRPr="00ED5D02">
        <w:rPr>
          <w:rFonts w:ascii="Times New Roman" w:hAnsi="Times New Roman" w:cs="Times New Roman"/>
        </w:rPr>
        <w:t xml:space="preserve">of </w:t>
      </w:r>
      <w:r w:rsidR="003A1360" w:rsidRPr="00ED5D02">
        <w:rPr>
          <w:rFonts w:ascii="Times New Roman" w:hAnsi="Times New Roman" w:cs="Times New Roman"/>
        </w:rPr>
        <w:t>Ju</w:t>
      </w:r>
      <w:r w:rsidR="00BF40FB" w:rsidRPr="00ED5D02">
        <w:rPr>
          <w:rFonts w:ascii="Times New Roman" w:hAnsi="Times New Roman" w:cs="Times New Roman"/>
        </w:rPr>
        <w:t>ly</w:t>
      </w:r>
      <w:r w:rsidR="003A1360" w:rsidRPr="00ED5D02">
        <w:rPr>
          <w:rFonts w:ascii="Times New Roman" w:hAnsi="Times New Roman" w:cs="Times New Roman"/>
        </w:rPr>
        <w:t xml:space="preserve"> </w:t>
      </w:r>
      <w:r w:rsidR="00BF40FB" w:rsidRPr="00ED5D02">
        <w:rPr>
          <w:rFonts w:ascii="Times New Roman" w:hAnsi="Times New Roman" w:cs="Times New Roman"/>
        </w:rPr>
        <w:t>06</w:t>
      </w:r>
      <w:r w:rsidR="003A1360" w:rsidRPr="00ED5D02">
        <w:rPr>
          <w:rFonts w:ascii="Times New Roman" w:hAnsi="Times New Roman" w:cs="Times New Roman"/>
        </w:rPr>
        <w:t>, 2018</w:t>
      </w:r>
      <w:r w:rsidRPr="00ED5D02">
        <w:rPr>
          <w:rFonts w:ascii="Times New Roman" w:hAnsi="Times New Roman" w:cs="Times New Roman"/>
        </w:rPr>
        <w:t>.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lastRenderedPageBreak/>
        <w:t>11.0 ADJOURNMENT</w:t>
      </w:r>
    </w:p>
    <w:p w:rsidR="00377E6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11.1 Marshall moved to adjourn </w:t>
      </w:r>
      <w:r w:rsidR="00C7390B" w:rsidRPr="00ED5D02">
        <w:rPr>
          <w:rFonts w:ascii="Times New Roman" w:hAnsi="Times New Roman" w:cs="Times New Roman"/>
          <w:noProof/>
        </w:rPr>
        <w:t xml:space="preserve">at </w:t>
      </w:r>
      <w:r w:rsidR="00CB336A">
        <w:rPr>
          <w:rFonts w:ascii="Times New Roman" w:hAnsi="Times New Roman" w:cs="Times New Roman"/>
          <w:noProof/>
        </w:rPr>
        <w:t xml:space="preserve"> </w:t>
      </w:r>
      <w:r w:rsidR="00283C12">
        <w:rPr>
          <w:rFonts w:ascii="Times New Roman" w:hAnsi="Times New Roman" w:cs="Times New Roman"/>
          <w:noProof/>
        </w:rPr>
        <w:t xml:space="preserve">7:11 </w:t>
      </w:r>
      <w:r w:rsidR="003723F5" w:rsidRPr="00ED5D02">
        <w:rPr>
          <w:rFonts w:ascii="Times New Roman" w:hAnsi="Times New Roman" w:cs="Times New Roman"/>
          <w:noProof/>
        </w:rPr>
        <w:t xml:space="preserve"> </w:t>
      </w:r>
      <w:r w:rsidR="00425414" w:rsidRPr="00ED5D02">
        <w:rPr>
          <w:rFonts w:ascii="Times New Roman" w:hAnsi="Times New Roman" w:cs="Times New Roman"/>
          <w:noProof/>
        </w:rPr>
        <w:t xml:space="preserve">pm </w:t>
      </w:r>
      <w:r w:rsidRPr="00ED5D02">
        <w:rPr>
          <w:rFonts w:ascii="Times New Roman" w:hAnsi="Times New Roman" w:cs="Times New Roman"/>
          <w:noProof/>
        </w:rPr>
        <w:t>and</w:t>
      </w:r>
      <w:r w:rsidRPr="00ED5D02">
        <w:rPr>
          <w:rFonts w:ascii="Times New Roman" w:hAnsi="Times New Roman" w:cs="Times New Roman"/>
        </w:rPr>
        <w:t xml:space="preserve"> Krygeris second. All voted in favor.</w:t>
      </w:r>
    </w:p>
    <w:p w:rsidR="0093535C" w:rsidRPr="00ED5D02" w:rsidRDefault="0093535C" w:rsidP="00F16538">
      <w:pPr>
        <w:rPr>
          <w:rFonts w:ascii="Times New Roman" w:hAnsi="Times New Roman" w:cs="Times New Roman"/>
        </w:rPr>
      </w:pPr>
      <w:r w:rsidRPr="00ED5D02">
        <w:rPr>
          <w:rFonts w:ascii="Times New Roman" w:hAnsi="Times New Roman" w:cs="Times New Roman"/>
        </w:rPr>
        <w:t xml:space="preserve">Respectfully </w:t>
      </w:r>
      <w:r w:rsidRPr="00ED5D02">
        <w:rPr>
          <w:rFonts w:ascii="Times New Roman" w:hAnsi="Times New Roman" w:cs="Times New Roman"/>
          <w:noProof/>
        </w:rPr>
        <w:t xml:space="preserve">Submitted, </w:t>
      </w:r>
    </w:p>
    <w:p w:rsidR="0093535C" w:rsidRPr="00ED5D02" w:rsidRDefault="0093535C" w:rsidP="00F16538">
      <w:pPr>
        <w:rPr>
          <w:rFonts w:cs="Times New Roman"/>
        </w:rPr>
      </w:pPr>
      <w:r w:rsidRPr="00ED5D02">
        <w:t>Deborah DeFosse</w:t>
      </w:r>
      <w:r w:rsidR="00BF40FB" w:rsidRPr="00ED5D02">
        <w:t xml:space="preserve">/Kristine </w:t>
      </w:r>
      <w:proofErr w:type="spellStart"/>
      <w:r w:rsidR="00BF40FB" w:rsidRPr="00ED5D02">
        <w:t>Chidester</w:t>
      </w:r>
      <w:proofErr w:type="spellEnd"/>
    </w:p>
    <w:p w:rsidR="0093535C" w:rsidRPr="00ED5D02" w:rsidRDefault="0093535C" w:rsidP="00F16538">
      <w:pPr>
        <w:rPr>
          <w:rFonts w:cs="Times New Roman"/>
        </w:rPr>
      </w:pPr>
    </w:p>
    <w:p w:rsidR="0093535C" w:rsidRPr="00ED5D02" w:rsidRDefault="0093535C" w:rsidP="00F16538">
      <w:pPr>
        <w:rPr>
          <w:rFonts w:cs="Times New Roman"/>
        </w:rPr>
      </w:pPr>
    </w:p>
    <w:p w:rsidR="0093535C" w:rsidRPr="00ED5D02" w:rsidRDefault="0093535C" w:rsidP="00F16538">
      <w:pPr>
        <w:rPr>
          <w:rFonts w:cs="Times New Roman"/>
        </w:rPr>
      </w:pPr>
    </w:p>
    <w:p w:rsidR="0093535C" w:rsidRPr="00ED5D02" w:rsidRDefault="0093535C">
      <w:pPr>
        <w:rPr>
          <w:rFonts w:cs="Times New Roman"/>
        </w:rPr>
      </w:pPr>
    </w:p>
    <w:sectPr w:rsidR="0093535C" w:rsidRPr="00ED5D02" w:rsidSect="00B622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A25E02"/>
    <w:multiLevelType w:val="hybridMultilevel"/>
    <w:tmpl w:val="BC8026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FD75736"/>
    <w:multiLevelType w:val="hybridMultilevel"/>
    <w:tmpl w:val="ADF40B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characterSpacingControl w:val="doNotCompress"/>
  <w:doNotValidateAgainstSchema/>
  <w:doNotDemarcateInvalidXml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szQ1MzE0MDYxMzI1NDdQ0lEKTi0uzszPAymwMKgFAOALlGMtAAAA"/>
  </w:docVars>
  <w:rsids>
    <w:rsidRoot w:val="00F16538"/>
    <w:rsid w:val="00000C24"/>
    <w:rsid w:val="0001782E"/>
    <w:rsid w:val="000259B7"/>
    <w:rsid w:val="00030CC5"/>
    <w:rsid w:val="0004005F"/>
    <w:rsid w:val="00043DCF"/>
    <w:rsid w:val="000440D7"/>
    <w:rsid w:val="0004438E"/>
    <w:rsid w:val="00051AD4"/>
    <w:rsid w:val="00056B8F"/>
    <w:rsid w:val="00065D0B"/>
    <w:rsid w:val="00067C6E"/>
    <w:rsid w:val="00070144"/>
    <w:rsid w:val="00074D4F"/>
    <w:rsid w:val="000A5443"/>
    <w:rsid w:val="000B02EB"/>
    <w:rsid w:val="000B24A1"/>
    <w:rsid w:val="000B263E"/>
    <w:rsid w:val="000B3BEC"/>
    <w:rsid w:val="000B4610"/>
    <w:rsid w:val="000C4706"/>
    <w:rsid w:val="000C7345"/>
    <w:rsid w:val="000E7AC6"/>
    <w:rsid w:val="001106A0"/>
    <w:rsid w:val="00121030"/>
    <w:rsid w:val="00123011"/>
    <w:rsid w:val="00123401"/>
    <w:rsid w:val="00124BF4"/>
    <w:rsid w:val="00125243"/>
    <w:rsid w:val="00127928"/>
    <w:rsid w:val="001368CC"/>
    <w:rsid w:val="00142818"/>
    <w:rsid w:val="00151DEC"/>
    <w:rsid w:val="00156AB4"/>
    <w:rsid w:val="00161169"/>
    <w:rsid w:val="001648B3"/>
    <w:rsid w:val="00173081"/>
    <w:rsid w:val="0017415F"/>
    <w:rsid w:val="001841F9"/>
    <w:rsid w:val="0018754F"/>
    <w:rsid w:val="001877ED"/>
    <w:rsid w:val="0019415A"/>
    <w:rsid w:val="0019506E"/>
    <w:rsid w:val="001A1F71"/>
    <w:rsid w:val="001A458E"/>
    <w:rsid w:val="001A4B37"/>
    <w:rsid w:val="001A54A6"/>
    <w:rsid w:val="001A61EA"/>
    <w:rsid w:val="001B248E"/>
    <w:rsid w:val="001B3C9C"/>
    <w:rsid w:val="001C3426"/>
    <w:rsid w:val="001C59F3"/>
    <w:rsid w:val="001D018D"/>
    <w:rsid w:val="001D0D25"/>
    <w:rsid w:val="001D1F17"/>
    <w:rsid w:val="001D2A98"/>
    <w:rsid w:val="001D2E11"/>
    <w:rsid w:val="001F15DE"/>
    <w:rsid w:val="00201F73"/>
    <w:rsid w:val="00202AF8"/>
    <w:rsid w:val="00203EB6"/>
    <w:rsid w:val="00213684"/>
    <w:rsid w:val="00213C11"/>
    <w:rsid w:val="0021625D"/>
    <w:rsid w:val="00216813"/>
    <w:rsid w:val="00227D84"/>
    <w:rsid w:val="00241C2C"/>
    <w:rsid w:val="00244859"/>
    <w:rsid w:val="0025289C"/>
    <w:rsid w:val="002554F8"/>
    <w:rsid w:val="002638B2"/>
    <w:rsid w:val="00271FFC"/>
    <w:rsid w:val="00283C12"/>
    <w:rsid w:val="002968B2"/>
    <w:rsid w:val="002A0910"/>
    <w:rsid w:val="002B20C6"/>
    <w:rsid w:val="002C66EA"/>
    <w:rsid w:val="002E422B"/>
    <w:rsid w:val="002F1966"/>
    <w:rsid w:val="002F1AF0"/>
    <w:rsid w:val="002F2155"/>
    <w:rsid w:val="002F3E76"/>
    <w:rsid w:val="00307333"/>
    <w:rsid w:val="00307C70"/>
    <w:rsid w:val="00311709"/>
    <w:rsid w:val="00316AEA"/>
    <w:rsid w:val="003433AC"/>
    <w:rsid w:val="003433E7"/>
    <w:rsid w:val="0034489B"/>
    <w:rsid w:val="00345CB9"/>
    <w:rsid w:val="003500CD"/>
    <w:rsid w:val="00367995"/>
    <w:rsid w:val="00370D26"/>
    <w:rsid w:val="00371E01"/>
    <w:rsid w:val="003723F5"/>
    <w:rsid w:val="00373048"/>
    <w:rsid w:val="00377E62"/>
    <w:rsid w:val="00386FDD"/>
    <w:rsid w:val="003A1360"/>
    <w:rsid w:val="003C1453"/>
    <w:rsid w:val="003C5BCF"/>
    <w:rsid w:val="003D4438"/>
    <w:rsid w:val="003E34C3"/>
    <w:rsid w:val="0041148C"/>
    <w:rsid w:val="004123D6"/>
    <w:rsid w:val="00420F05"/>
    <w:rsid w:val="00423185"/>
    <w:rsid w:val="00423B60"/>
    <w:rsid w:val="00425414"/>
    <w:rsid w:val="00426735"/>
    <w:rsid w:val="004512D3"/>
    <w:rsid w:val="00465DC3"/>
    <w:rsid w:val="004711DF"/>
    <w:rsid w:val="00494AE2"/>
    <w:rsid w:val="004A035E"/>
    <w:rsid w:val="004A5F54"/>
    <w:rsid w:val="004A615C"/>
    <w:rsid w:val="004A73EC"/>
    <w:rsid w:val="004B14CA"/>
    <w:rsid w:val="004C2256"/>
    <w:rsid w:val="004C4B92"/>
    <w:rsid w:val="004E67CE"/>
    <w:rsid w:val="004F5B07"/>
    <w:rsid w:val="004F7B48"/>
    <w:rsid w:val="00512F82"/>
    <w:rsid w:val="00513BE5"/>
    <w:rsid w:val="005168CC"/>
    <w:rsid w:val="00520B05"/>
    <w:rsid w:val="005226EF"/>
    <w:rsid w:val="005238DD"/>
    <w:rsid w:val="00527100"/>
    <w:rsid w:val="005324CA"/>
    <w:rsid w:val="00533941"/>
    <w:rsid w:val="00542290"/>
    <w:rsid w:val="00553058"/>
    <w:rsid w:val="00553A89"/>
    <w:rsid w:val="0056484E"/>
    <w:rsid w:val="00580327"/>
    <w:rsid w:val="00587790"/>
    <w:rsid w:val="00587EB2"/>
    <w:rsid w:val="005910ED"/>
    <w:rsid w:val="005A067C"/>
    <w:rsid w:val="005A71EB"/>
    <w:rsid w:val="005A7823"/>
    <w:rsid w:val="005B2A36"/>
    <w:rsid w:val="005B2BDA"/>
    <w:rsid w:val="005B380D"/>
    <w:rsid w:val="005C633D"/>
    <w:rsid w:val="005D6177"/>
    <w:rsid w:val="005E0326"/>
    <w:rsid w:val="00601708"/>
    <w:rsid w:val="006030E3"/>
    <w:rsid w:val="00603B0F"/>
    <w:rsid w:val="006353F0"/>
    <w:rsid w:val="006359C8"/>
    <w:rsid w:val="00636B4F"/>
    <w:rsid w:val="006416D6"/>
    <w:rsid w:val="00641EEA"/>
    <w:rsid w:val="0066072B"/>
    <w:rsid w:val="00661A60"/>
    <w:rsid w:val="00671782"/>
    <w:rsid w:val="00675EB6"/>
    <w:rsid w:val="0069059B"/>
    <w:rsid w:val="00692191"/>
    <w:rsid w:val="006A5E8E"/>
    <w:rsid w:val="006A6FDF"/>
    <w:rsid w:val="006B49D6"/>
    <w:rsid w:val="006B5E63"/>
    <w:rsid w:val="006C0C96"/>
    <w:rsid w:val="006D65A4"/>
    <w:rsid w:val="006E0461"/>
    <w:rsid w:val="006E50C9"/>
    <w:rsid w:val="007120BE"/>
    <w:rsid w:val="00722D4C"/>
    <w:rsid w:val="007231D6"/>
    <w:rsid w:val="0077544C"/>
    <w:rsid w:val="007930C3"/>
    <w:rsid w:val="007962DF"/>
    <w:rsid w:val="007B2AA8"/>
    <w:rsid w:val="007D1F51"/>
    <w:rsid w:val="007D560C"/>
    <w:rsid w:val="007F6CB2"/>
    <w:rsid w:val="007F6D3B"/>
    <w:rsid w:val="0080405A"/>
    <w:rsid w:val="00806097"/>
    <w:rsid w:val="00814C97"/>
    <w:rsid w:val="008246B4"/>
    <w:rsid w:val="00825435"/>
    <w:rsid w:val="00830084"/>
    <w:rsid w:val="00834BA1"/>
    <w:rsid w:val="0083522F"/>
    <w:rsid w:val="00836AF4"/>
    <w:rsid w:val="00841D60"/>
    <w:rsid w:val="0084285E"/>
    <w:rsid w:val="008443AD"/>
    <w:rsid w:val="00847A63"/>
    <w:rsid w:val="00865F1F"/>
    <w:rsid w:val="00866745"/>
    <w:rsid w:val="00882053"/>
    <w:rsid w:val="008846AC"/>
    <w:rsid w:val="008861FE"/>
    <w:rsid w:val="00886374"/>
    <w:rsid w:val="008A0922"/>
    <w:rsid w:val="008D0ED6"/>
    <w:rsid w:val="008D0F4B"/>
    <w:rsid w:val="008D5F55"/>
    <w:rsid w:val="008F051B"/>
    <w:rsid w:val="008F0DA0"/>
    <w:rsid w:val="00922FBB"/>
    <w:rsid w:val="0093535C"/>
    <w:rsid w:val="00950604"/>
    <w:rsid w:val="00963279"/>
    <w:rsid w:val="009754D2"/>
    <w:rsid w:val="00975DAA"/>
    <w:rsid w:val="00984910"/>
    <w:rsid w:val="00990EE2"/>
    <w:rsid w:val="00995D31"/>
    <w:rsid w:val="00997BCE"/>
    <w:rsid w:val="009A6EC8"/>
    <w:rsid w:val="009B7874"/>
    <w:rsid w:val="009C5A92"/>
    <w:rsid w:val="009D0C93"/>
    <w:rsid w:val="009D4443"/>
    <w:rsid w:val="009E3FCD"/>
    <w:rsid w:val="009E4AB6"/>
    <w:rsid w:val="009E607B"/>
    <w:rsid w:val="009E6242"/>
    <w:rsid w:val="00A0327F"/>
    <w:rsid w:val="00A0554D"/>
    <w:rsid w:val="00A13AD5"/>
    <w:rsid w:val="00A22429"/>
    <w:rsid w:val="00A24A47"/>
    <w:rsid w:val="00A301D4"/>
    <w:rsid w:val="00A317EC"/>
    <w:rsid w:val="00A43E57"/>
    <w:rsid w:val="00A45507"/>
    <w:rsid w:val="00A53837"/>
    <w:rsid w:val="00A5564D"/>
    <w:rsid w:val="00A56C2B"/>
    <w:rsid w:val="00A631CC"/>
    <w:rsid w:val="00A65265"/>
    <w:rsid w:val="00A655D2"/>
    <w:rsid w:val="00A67D9F"/>
    <w:rsid w:val="00A8477C"/>
    <w:rsid w:val="00A9082D"/>
    <w:rsid w:val="00A90845"/>
    <w:rsid w:val="00A92F43"/>
    <w:rsid w:val="00AA12C4"/>
    <w:rsid w:val="00AC620D"/>
    <w:rsid w:val="00AD1E70"/>
    <w:rsid w:val="00AE2FE7"/>
    <w:rsid w:val="00AE31C7"/>
    <w:rsid w:val="00AF1746"/>
    <w:rsid w:val="00AF2366"/>
    <w:rsid w:val="00AF5C9E"/>
    <w:rsid w:val="00B401D9"/>
    <w:rsid w:val="00B47C05"/>
    <w:rsid w:val="00B50FB2"/>
    <w:rsid w:val="00B53794"/>
    <w:rsid w:val="00B622CC"/>
    <w:rsid w:val="00B67FA3"/>
    <w:rsid w:val="00B73CF5"/>
    <w:rsid w:val="00B766E8"/>
    <w:rsid w:val="00BA1BBE"/>
    <w:rsid w:val="00BB2073"/>
    <w:rsid w:val="00BB24B6"/>
    <w:rsid w:val="00BB3CAB"/>
    <w:rsid w:val="00BB6250"/>
    <w:rsid w:val="00BC3712"/>
    <w:rsid w:val="00BD0E78"/>
    <w:rsid w:val="00BD5599"/>
    <w:rsid w:val="00BD5E3B"/>
    <w:rsid w:val="00BE0AE6"/>
    <w:rsid w:val="00BF01A1"/>
    <w:rsid w:val="00BF11D4"/>
    <w:rsid w:val="00BF3628"/>
    <w:rsid w:val="00BF40FB"/>
    <w:rsid w:val="00C02FD9"/>
    <w:rsid w:val="00C03944"/>
    <w:rsid w:val="00C23AF2"/>
    <w:rsid w:val="00C350A2"/>
    <w:rsid w:val="00C41259"/>
    <w:rsid w:val="00C547DA"/>
    <w:rsid w:val="00C57007"/>
    <w:rsid w:val="00C62336"/>
    <w:rsid w:val="00C62CB1"/>
    <w:rsid w:val="00C7390B"/>
    <w:rsid w:val="00C74B25"/>
    <w:rsid w:val="00C80E02"/>
    <w:rsid w:val="00C83CF8"/>
    <w:rsid w:val="00C83F75"/>
    <w:rsid w:val="00C8519B"/>
    <w:rsid w:val="00C96596"/>
    <w:rsid w:val="00CA6AB4"/>
    <w:rsid w:val="00CA7889"/>
    <w:rsid w:val="00CB336A"/>
    <w:rsid w:val="00CB664F"/>
    <w:rsid w:val="00CD52B1"/>
    <w:rsid w:val="00CE1182"/>
    <w:rsid w:val="00CE176A"/>
    <w:rsid w:val="00CE5B30"/>
    <w:rsid w:val="00D01FDE"/>
    <w:rsid w:val="00D05ACB"/>
    <w:rsid w:val="00D26FCE"/>
    <w:rsid w:val="00D3742A"/>
    <w:rsid w:val="00D801A3"/>
    <w:rsid w:val="00D81A0D"/>
    <w:rsid w:val="00D844EE"/>
    <w:rsid w:val="00D92095"/>
    <w:rsid w:val="00D92A7E"/>
    <w:rsid w:val="00D960A4"/>
    <w:rsid w:val="00DA1640"/>
    <w:rsid w:val="00DA4B69"/>
    <w:rsid w:val="00DB12B1"/>
    <w:rsid w:val="00DB2636"/>
    <w:rsid w:val="00DC00B2"/>
    <w:rsid w:val="00DD0E79"/>
    <w:rsid w:val="00DE0E9B"/>
    <w:rsid w:val="00E004BD"/>
    <w:rsid w:val="00E00802"/>
    <w:rsid w:val="00E03E48"/>
    <w:rsid w:val="00E04825"/>
    <w:rsid w:val="00E05142"/>
    <w:rsid w:val="00E13A82"/>
    <w:rsid w:val="00E14F5B"/>
    <w:rsid w:val="00E26A30"/>
    <w:rsid w:val="00E30733"/>
    <w:rsid w:val="00E33D1A"/>
    <w:rsid w:val="00E361B6"/>
    <w:rsid w:val="00E3759B"/>
    <w:rsid w:val="00E42E76"/>
    <w:rsid w:val="00E43D33"/>
    <w:rsid w:val="00E47E60"/>
    <w:rsid w:val="00E51500"/>
    <w:rsid w:val="00E5458A"/>
    <w:rsid w:val="00E74BC6"/>
    <w:rsid w:val="00E770C1"/>
    <w:rsid w:val="00E838E3"/>
    <w:rsid w:val="00E863DD"/>
    <w:rsid w:val="00E919BD"/>
    <w:rsid w:val="00E920FA"/>
    <w:rsid w:val="00EA0622"/>
    <w:rsid w:val="00EC5726"/>
    <w:rsid w:val="00ED4F49"/>
    <w:rsid w:val="00ED5D02"/>
    <w:rsid w:val="00F019BE"/>
    <w:rsid w:val="00F11F75"/>
    <w:rsid w:val="00F16538"/>
    <w:rsid w:val="00F24C2A"/>
    <w:rsid w:val="00F50650"/>
    <w:rsid w:val="00F74A2F"/>
    <w:rsid w:val="00F94C8E"/>
    <w:rsid w:val="00F97363"/>
    <w:rsid w:val="00FB6B38"/>
    <w:rsid w:val="00FC1B87"/>
    <w:rsid w:val="00FC4019"/>
    <w:rsid w:val="00FC6FA0"/>
    <w:rsid w:val="00FC7426"/>
    <w:rsid w:val="00FD033E"/>
    <w:rsid w:val="00FE606A"/>
    <w:rsid w:val="00FF484A"/>
    <w:rsid w:val="00FF48C7"/>
    <w:rsid w:val="00FF51A3"/>
    <w:rsid w:val="00FF6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5:docId w15:val="{C45F39CA-97AC-43B6-BDB0-B79E71EBC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538"/>
    <w:pPr>
      <w:spacing w:after="160" w:line="252" w:lineRule="auto"/>
    </w:pPr>
    <w:rPr>
      <w:rFonts w:eastAsia="Times New Roman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rsid w:val="00F16538"/>
    <w:rPr>
      <w:rFonts w:ascii="Times New Roman" w:hAnsi="Times New Roman" w:cs="Times New Roman"/>
      <w:color w:val="0000FF"/>
      <w:u w:val="single"/>
    </w:rPr>
  </w:style>
  <w:style w:type="character" w:customStyle="1" w:styleId="mceitemhidden">
    <w:name w:val="mceitemhidden"/>
    <w:basedOn w:val="DefaultParagraphFont"/>
    <w:uiPriority w:val="99"/>
    <w:rsid w:val="00F16538"/>
    <w:rPr>
      <w:rFonts w:ascii="Times New Roman" w:hAnsi="Times New Roman" w:cs="Times New Roman"/>
    </w:rPr>
  </w:style>
  <w:style w:type="character" w:customStyle="1" w:styleId="mceitemhiddenspellword">
    <w:name w:val="mceitemhiddenspellword"/>
    <w:rsid w:val="00E43D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27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5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F6927E-D7E9-4616-AA81-58F292033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9</TotalTime>
  <Pages>3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Washington</vt:lpstr>
    </vt:vector>
  </TitlesOfParts>
  <Company/>
  <LinksUpToDate>false</LinksUpToDate>
  <CharactersWithSpaces>2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Washington</dc:title>
  <dc:subject/>
  <dc:creator>Michelle Dagesse</dc:creator>
  <cp:keywords/>
  <dc:description/>
  <cp:lastModifiedBy>Michelle Dagesse</cp:lastModifiedBy>
  <cp:revision>33</cp:revision>
  <cp:lastPrinted>2018-05-02T17:32:00Z</cp:lastPrinted>
  <dcterms:created xsi:type="dcterms:W3CDTF">2018-07-03T12:58:00Z</dcterms:created>
  <dcterms:modified xsi:type="dcterms:W3CDTF">2018-07-09T16:31:00Z</dcterms:modified>
</cp:coreProperties>
</file>